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A031E" w:rsidRDefault="00470278" w:rsidP="00470278">
      <w:pPr>
        <w:jc w:val="center"/>
        <w:rPr>
          <w:b/>
          <w:color w:val="A5A5A5" w:themeColor="accent3"/>
          <w:sz w:val="36"/>
          <w:szCs w:val="36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</w:pPr>
      <w:r>
        <w:rPr>
          <w:b/>
          <w:color w:val="A5A5A5" w:themeColor="accent3"/>
          <w:sz w:val="36"/>
          <w:szCs w:val="36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>Minutes</w:t>
      </w:r>
    </w:p>
    <w:p w:rsidR="00470278" w:rsidRDefault="00470278" w:rsidP="00470278">
      <w:pPr>
        <w:jc w:val="center"/>
        <w:rPr>
          <w:b/>
          <w:color w:val="A5A5A5" w:themeColor="accent3"/>
          <w:sz w:val="36"/>
          <w:szCs w:val="36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</w:pPr>
      <w:r>
        <w:rPr>
          <w:b/>
          <w:color w:val="A5A5A5" w:themeColor="accent3"/>
          <w:sz w:val="36"/>
          <w:szCs w:val="36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>Grand County Special Events Coordination Regular Meeting</w:t>
      </w:r>
    </w:p>
    <w:p w:rsidR="00470278" w:rsidRDefault="00470278" w:rsidP="00470278">
      <w:pPr>
        <w:jc w:val="center"/>
        <w:rPr>
          <w:b/>
          <w:color w:val="A5A5A5" w:themeColor="accent3"/>
          <w:sz w:val="36"/>
          <w:szCs w:val="36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</w:pPr>
    </w:p>
    <w:p w:rsidR="00470278" w:rsidRPr="00470278" w:rsidRDefault="00470278" w:rsidP="00470278">
      <w:pPr>
        <w:rPr>
          <w:b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70278">
        <w:rPr>
          <w:b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eeting Called to Order:</w:t>
      </w:r>
    </w:p>
    <w:p w:rsidR="00470278" w:rsidRDefault="00E25106" w:rsidP="00470278">
      <w:pPr>
        <w:pStyle w:val="ListParagraph"/>
        <w:numPr>
          <w:ilvl w:val="0"/>
          <w:numId w:val="1"/>
        </w:numPr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10:06</w:t>
      </w:r>
      <w:r w:rsidR="00470278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am by Elaine Gizler</w:t>
      </w:r>
    </w:p>
    <w:p w:rsidR="00470278" w:rsidRDefault="00470278" w:rsidP="00470278">
      <w:pPr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n Attendance:</w:t>
      </w:r>
    </w:p>
    <w:p w:rsidR="00470278" w:rsidRPr="00470278" w:rsidRDefault="00470278" w:rsidP="00470278">
      <w:pPr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Elaine Gizler,</w:t>
      </w:r>
      <w:r w:rsidR="00E25106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MaryLou Lopez,</w:t>
      </w:r>
      <w:r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Angie Book,  Michelle </w:t>
      </w:r>
      <w:proofErr w:type="spellStart"/>
      <w:r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efret</w:t>
      </w:r>
      <w:proofErr w:type="spellEnd"/>
      <w:r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, Orion Rogers,</w:t>
      </w:r>
      <w:r w:rsidR="007926AD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Bill </w:t>
      </w:r>
      <w:proofErr w:type="spellStart"/>
      <w:r w:rsidR="007926AD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Hulse</w:t>
      </w:r>
      <w:proofErr w:type="spellEnd"/>
      <w:r w:rsidR="007926AD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, Kurt Brewer, Sharon Brussels, Todd Murdock, Jen Jones, Brandon </w:t>
      </w:r>
      <w:proofErr w:type="spellStart"/>
      <w:r w:rsidR="007926AD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cGuffee</w:t>
      </w:r>
      <w:proofErr w:type="spellEnd"/>
    </w:p>
    <w:p w:rsidR="00470278" w:rsidRPr="00470278" w:rsidRDefault="00470278" w:rsidP="00470278">
      <w:pPr>
        <w:rPr>
          <w:b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70278">
        <w:rPr>
          <w:b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pproval of Minutes:</w:t>
      </w:r>
    </w:p>
    <w:p w:rsidR="00470278" w:rsidRPr="007926AD" w:rsidRDefault="00470278" w:rsidP="00470278">
      <w:pPr>
        <w:pStyle w:val="ListParagraph"/>
        <w:numPr>
          <w:ilvl w:val="0"/>
          <w:numId w:val="1"/>
        </w:numPr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7926AD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inutes approved for December 12, 2019</w:t>
      </w:r>
      <w:r w:rsidR="00DA1CFA" w:rsidRPr="007926AD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,</w:t>
      </w:r>
      <w:r w:rsidRPr="007926AD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&amp; August 12, 2020</w:t>
      </w:r>
      <w:r w:rsidR="007926AD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– Brandon made the motion to approve and Bill </w:t>
      </w:r>
      <w:proofErr w:type="spellStart"/>
      <w:r w:rsidR="007926AD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Hulse</w:t>
      </w:r>
      <w:proofErr w:type="spellEnd"/>
      <w:r w:rsidR="007926AD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2</w:t>
      </w:r>
      <w:r w:rsidR="007926AD" w:rsidRPr="007926AD">
        <w:rPr>
          <w:color w:val="000000" w:themeColor="text1"/>
          <w:vertAlign w:val="superscri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nd</w:t>
      </w:r>
      <w:r w:rsidR="007926AD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 Approved by all.</w:t>
      </w:r>
    </w:p>
    <w:p w:rsidR="00470278" w:rsidRDefault="00470278" w:rsidP="00470278">
      <w:pPr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470278" w:rsidRDefault="003C4A4E" w:rsidP="00470278">
      <w:pPr>
        <w:rPr>
          <w:b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70278">
        <w:rPr>
          <w:b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Discussion and</w:t>
      </w:r>
      <w:r w:rsidR="00470278" w:rsidRPr="00470278">
        <w:rPr>
          <w:b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Action Items:</w:t>
      </w:r>
      <w:r w:rsidR="00470278">
        <w:rPr>
          <w:b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</w:p>
    <w:p w:rsidR="00DA1CFA" w:rsidRDefault="007926AD" w:rsidP="007926AD">
      <w:pPr>
        <w:pStyle w:val="ListParagraph"/>
        <w:numPr>
          <w:ilvl w:val="0"/>
          <w:numId w:val="1"/>
        </w:numPr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Update on the Special Events </w:t>
      </w:r>
      <w:proofErr w:type="spellStart"/>
      <w:r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pplicaton</w:t>
      </w:r>
      <w:proofErr w:type="spellEnd"/>
      <w:r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– Christina Sloan, Chris Baird and Elaine will be getting the new application completed.  Suggestions by the individual members are being taken into consideration with the new updates.</w:t>
      </w:r>
      <w:r w:rsidR="00BD27D4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If you have not sent one in, email to </w:t>
      </w:r>
      <w:hyperlink r:id="rId6" w:history="1">
        <w:r w:rsidR="00BD27D4" w:rsidRPr="009C58AD">
          <w:rPr>
            <w:rStyle w:val="Hyperlink"/>
            <w14:shadow w14:blurRad="38100" w14:dist="19050" w14:dir="2700000" w14:sx="100000" w14:sy="100000" w14:kx="0" w14:ky="0" w14:algn="tl">
              <w14:schemeClr w14:val="dk1">
                <w14:alpha w14:val="60000"/>
              </w14:schemeClr>
            </w14:shadow>
            <w14:textOutline w14:w="0" w14:cap="flat" w14:cmpd="sng" w14:algn="ctr">
              <w14:noFill/>
              <w14:prstDash w14:val="solid"/>
              <w14:round/>
            </w14:textOutline>
          </w:rPr>
          <w:t>admin@discovermoab.com</w:t>
        </w:r>
      </w:hyperlink>
      <w:r w:rsidR="00BD27D4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and we will </w:t>
      </w:r>
      <w:proofErr w:type="spellStart"/>
      <w:r w:rsidR="00BD27D4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forwared</w:t>
      </w:r>
      <w:proofErr w:type="spellEnd"/>
      <w:r w:rsidR="00BD27D4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to Christina.</w:t>
      </w:r>
      <w:r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</w:p>
    <w:p w:rsidR="00DA1CFA" w:rsidRDefault="00BD27D4" w:rsidP="00DA1CFA">
      <w:pPr>
        <w:pStyle w:val="ListParagraph"/>
        <w:numPr>
          <w:ilvl w:val="0"/>
          <w:numId w:val="1"/>
        </w:numPr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Response time is important to eliminate so many back and forth emails.  </w:t>
      </w:r>
    </w:p>
    <w:p w:rsidR="00BD27D4" w:rsidRDefault="00BD27D4" w:rsidP="00BD27D4">
      <w:pPr>
        <w:rPr>
          <w:b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b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fter Action Review:</w:t>
      </w:r>
    </w:p>
    <w:p w:rsidR="00BD27D4" w:rsidRPr="00BD27D4" w:rsidRDefault="00BD27D4" w:rsidP="00BD27D4">
      <w:pPr>
        <w:pStyle w:val="ListParagraph"/>
        <w:numPr>
          <w:ilvl w:val="0"/>
          <w:numId w:val="6"/>
        </w:numPr>
        <w:rPr>
          <w:b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f you can reply via email, even if it just to say nothing to report.</w:t>
      </w:r>
    </w:p>
    <w:p w:rsidR="00DA1CFA" w:rsidRPr="00DA1CFA" w:rsidRDefault="00DA1CFA" w:rsidP="00DA1CFA">
      <w:pPr>
        <w:pStyle w:val="ListParagraph"/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046D4E" w:rsidRDefault="00046D4E" w:rsidP="00046D4E">
      <w:pPr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b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lcohol Event Permitting:</w:t>
      </w:r>
    </w:p>
    <w:p w:rsidR="00046D4E" w:rsidRDefault="00046D4E" w:rsidP="00046D4E">
      <w:pPr>
        <w:pStyle w:val="ListParagraph"/>
        <w:numPr>
          <w:ilvl w:val="0"/>
          <w:numId w:val="4"/>
        </w:numPr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Will need to be approved by the County Council and signed off by Mary McGann (Chair)</w:t>
      </w:r>
    </w:p>
    <w:p w:rsidR="00046D4E" w:rsidRDefault="00046D4E" w:rsidP="00046D4E">
      <w:pPr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b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fter Actions Responses:</w:t>
      </w:r>
    </w:p>
    <w:p w:rsidR="00046D4E" w:rsidRDefault="00046D4E" w:rsidP="00046D4E">
      <w:pPr>
        <w:pStyle w:val="ListParagraph"/>
        <w:numPr>
          <w:ilvl w:val="0"/>
          <w:numId w:val="4"/>
        </w:numPr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046D4E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Will send out to the committee to go over and review.</w:t>
      </w:r>
    </w:p>
    <w:p w:rsidR="00046D4E" w:rsidRDefault="00046D4E" w:rsidP="00046D4E">
      <w:pPr>
        <w:pStyle w:val="ListParagraph"/>
        <w:numPr>
          <w:ilvl w:val="0"/>
          <w:numId w:val="4"/>
        </w:numPr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UTV Events will go to the County Council for discussion on proposals, size of the event, and what it entails.</w:t>
      </w:r>
    </w:p>
    <w:p w:rsidR="00046D4E" w:rsidRDefault="00BD27D4" w:rsidP="00046D4E">
      <w:pPr>
        <w:rPr>
          <w:b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bookmarkStart w:id="0" w:name="_GoBack"/>
      <w:bookmarkEnd w:id="0"/>
      <w:r>
        <w:rPr>
          <w:b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opics </w:t>
      </w:r>
      <w:proofErr w:type="gramStart"/>
      <w:r>
        <w:rPr>
          <w:b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for  December</w:t>
      </w:r>
      <w:proofErr w:type="gramEnd"/>
      <w:r>
        <w:rPr>
          <w:b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9, 2020 meeting</w:t>
      </w:r>
    </w:p>
    <w:p w:rsidR="00BD27D4" w:rsidRPr="00BD27D4" w:rsidRDefault="00BD27D4" w:rsidP="00BD27D4">
      <w:pPr>
        <w:pStyle w:val="ListParagraph"/>
        <w:numPr>
          <w:ilvl w:val="0"/>
          <w:numId w:val="7"/>
        </w:numPr>
        <w:rPr>
          <w:b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>Working with GC Attorney on updating the ordinance.  We will update the SE Application when the ordinance is updated.</w:t>
      </w:r>
    </w:p>
    <w:p w:rsidR="00046D4E" w:rsidRDefault="00046D4E" w:rsidP="00046D4E">
      <w:pPr>
        <w:rPr>
          <w:b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b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Next Regular Meeting:</w:t>
      </w:r>
    </w:p>
    <w:p w:rsidR="00046D4E" w:rsidRPr="00BD27D4" w:rsidRDefault="00BD27D4" w:rsidP="00046D4E">
      <w:pPr>
        <w:pStyle w:val="ListParagraph"/>
        <w:numPr>
          <w:ilvl w:val="0"/>
          <w:numId w:val="5"/>
        </w:numPr>
        <w:rPr>
          <w:b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December 9</w:t>
      </w:r>
      <w:r w:rsidRPr="00BD27D4">
        <w:rPr>
          <w:color w:val="000000" w:themeColor="text1"/>
          <w:vertAlign w:val="superscri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h</w:t>
      </w:r>
      <w:r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2020 -10:00 am – 12:00 pm</w:t>
      </w:r>
    </w:p>
    <w:p w:rsidR="00BD27D4" w:rsidRPr="005050C4" w:rsidRDefault="00BD27D4" w:rsidP="00046D4E">
      <w:pPr>
        <w:pStyle w:val="ListParagraph"/>
        <w:numPr>
          <w:ilvl w:val="0"/>
          <w:numId w:val="5"/>
        </w:numPr>
        <w:rPr>
          <w:b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Starting next year 2021 we will go back to </w:t>
      </w:r>
      <w:proofErr w:type="spellStart"/>
      <w:r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quartly</w:t>
      </w:r>
      <w:proofErr w:type="spellEnd"/>
      <w:r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meetings starting with the March meeting.</w:t>
      </w:r>
    </w:p>
    <w:p w:rsidR="005050C4" w:rsidRDefault="005050C4" w:rsidP="005050C4">
      <w:pPr>
        <w:rPr>
          <w:b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b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djourned: </w:t>
      </w:r>
    </w:p>
    <w:p w:rsidR="005050C4" w:rsidRPr="005050C4" w:rsidRDefault="005050C4" w:rsidP="005050C4">
      <w:pPr>
        <w:pStyle w:val="ListParagraph"/>
        <w:numPr>
          <w:ilvl w:val="0"/>
          <w:numId w:val="5"/>
        </w:numPr>
        <w:rPr>
          <w:b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Elaine motioned to adjourn, </w:t>
      </w:r>
      <w:r w:rsidR="00BD27D4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ichelle </w:t>
      </w:r>
      <w:proofErr w:type="spellStart"/>
      <w:r w:rsidR="00BD27D4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efret</w:t>
      </w:r>
      <w:proofErr w:type="spellEnd"/>
      <w:r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1</w:t>
      </w:r>
      <w:r w:rsidRPr="005050C4">
        <w:rPr>
          <w:color w:val="000000" w:themeColor="text1"/>
          <w:vertAlign w:val="superscri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t</w:t>
      </w:r>
      <w:r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and </w:t>
      </w:r>
      <w:r w:rsidR="00BD27D4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Brandon </w:t>
      </w:r>
      <w:proofErr w:type="spellStart"/>
      <w:r w:rsidR="00BD27D4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cGufee</w:t>
      </w:r>
      <w:proofErr w:type="spellEnd"/>
      <w:r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2</w:t>
      </w:r>
      <w:r w:rsidRPr="005050C4">
        <w:rPr>
          <w:color w:val="000000" w:themeColor="text1"/>
          <w:vertAlign w:val="superscri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nd</w:t>
      </w:r>
      <w:r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</w:p>
    <w:p w:rsidR="00046D4E" w:rsidRPr="00046D4E" w:rsidRDefault="00046D4E" w:rsidP="00046D4E">
      <w:pPr>
        <w:rPr>
          <w:b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046D4E" w:rsidRPr="00046D4E" w:rsidRDefault="00046D4E" w:rsidP="00046D4E">
      <w:pPr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sectPr w:rsidR="00046D4E" w:rsidRPr="00046D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C756A5B"/>
    <w:multiLevelType w:val="hybridMultilevel"/>
    <w:tmpl w:val="A7307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362C70"/>
    <w:multiLevelType w:val="hybridMultilevel"/>
    <w:tmpl w:val="9990A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281F4E"/>
    <w:multiLevelType w:val="hybridMultilevel"/>
    <w:tmpl w:val="7B2CE0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8864D7"/>
    <w:multiLevelType w:val="hybridMultilevel"/>
    <w:tmpl w:val="6AEA15F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FDB56A1"/>
    <w:multiLevelType w:val="hybridMultilevel"/>
    <w:tmpl w:val="1CFAE6AE"/>
    <w:lvl w:ilvl="0" w:tplc="9F48F90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2A13E15"/>
    <w:multiLevelType w:val="hybridMultilevel"/>
    <w:tmpl w:val="CD12E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5A57C02"/>
    <w:multiLevelType w:val="hybridMultilevel"/>
    <w:tmpl w:val="7E68DD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3"/>
  </w:num>
  <w:num w:numId="4">
    <w:abstractNumId w:val="0"/>
  </w:num>
  <w:num w:numId="5">
    <w:abstractNumId w:val="1"/>
  </w:num>
  <w:num w:numId="6">
    <w:abstractNumId w:val="5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yt7SwNLS0MDezNDFX0lEKTi0uzszPAykwrAUA9heL9ywAAAA="/>
  </w:docVars>
  <w:rsids>
    <w:rsidRoot w:val="00470278"/>
    <w:rsid w:val="00046D4E"/>
    <w:rsid w:val="003C4A4E"/>
    <w:rsid w:val="00470278"/>
    <w:rsid w:val="005050C4"/>
    <w:rsid w:val="007926AD"/>
    <w:rsid w:val="009A1D40"/>
    <w:rsid w:val="00BD27D4"/>
    <w:rsid w:val="00DA1CFA"/>
    <w:rsid w:val="00E25106"/>
    <w:rsid w:val="00E2648B"/>
    <w:rsid w:val="00FA03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6630AE3-6FF1-43C7-A209-298C6BB9CE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7027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D27D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dmin@discovermoab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9186B6-61D7-42BD-9BEA-F4FB7A7D4C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2</Pages>
  <Words>254</Words>
  <Characters>144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7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 Lou Lopez</dc:creator>
  <cp:keywords/>
  <dc:description/>
  <cp:lastModifiedBy>Mary Lou Lopez</cp:lastModifiedBy>
  <cp:revision>3</cp:revision>
  <dcterms:created xsi:type="dcterms:W3CDTF">2020-11-19T17:18:00Z</dcterms:created>
  <dcterms:modified xsi:type="dcterms:W3CDTF">2020-11-19T18:08:00Z</dcterms:modified>
</cp:coreProperties>
</file>